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ACCE7B" w14:textId="73528875" w:rsidR="00F32660" w:rsidRPr="007C5266" w:rsidRDefault="00F32660" w:rsidP="00280286">
      <w:pPr>
        <w:jc w:val="left"/>
        <w:rPr>
          <w:rFonts w:ascii="Times New Roman" w:eastAsia="宋体" w:hAnsi="Times New Roman"/>
          <w:b/>
          <w:bCs/>
          <w:sz w:val="28"/>
          <w:szCs w:val="24"/>
        </w:rPr>
      </w:pPr>
      <w:r w:rsidRPr="007C5266">
        <w:rPr>
          <w:rFonts w:ascii="Times New Roman" w:eastAsia="宋体" w:hAnsi="Times New Roman" w:hint="eastAsia"/>
          <w:b/>
          <w:bCs/>
          <w:sz w:val="28"/>
          <w:szCs w:val="24"/>
        </w:rPr>
        <w:t>作业</w:t>
      </w:r>
      <w:r w:rsidR="00B56619">
        <w:rPr>
          <w:rFonts w:ascii="Times New Roman" w:eastAsia="宋体" w:hAnsi="Times New Roman" w:hint="eastAsia"/>
          <w:b/>
          <w:bCs/>
          <w:sz w:val="28"/>
          <w:szCs w:val="24"/>
        </w:rPr>
        <w:t>二</w:t>
      </w:r>
    </w:p>
    <w:p w14:paraId="3A265A0E" w14:textId="0BAA1323" w:rsidR="007D2E6E" w:rsidRDefault="007D2E6E" w:rsidP="00280286">
      <w:pPr>
        <w:jc w:val="left"/>
        <w:rPr>
          <w:rFonts w:ascii="Times New Roman" w:eastAsia="宋体" w:hAnsi="Times New Roman"/>
          <w:b/>
          <w:bCs/>
          <w:sz w:val="24"/>
        </w:rPr>
      </w:pPr>
      <w:r>
        <w:rPr>
          <w:rFonts w:ascii="Times New Roman" w:eastAsia="宋体" w:hAnsi="Times New Roman" w:hint="eastAsia"/>
          <w:b/>
          <w:bCs/>
          <w:sz w:val="24"/>
        </w:rPr>
        <w:t>任务：</w:t>
      </w:r>
    </w:p>
    <w:p w14:paraId="33895FEE" w14:textId="044E4481" w:rsidR="00D41973" w:rsidRDefault="007117E5" w:rsidP="00280286">
      <w:pPr>
        <w:jc w:val="left"/>
        <w:rPr>
          <w:rFonts w:ascii="Times New Roman" w:eastAsia="宋体" w:hAnsi="Times New Roman"/>
          <w:b/>
          <w:bCs/>
          <w:sz w:val="24"/>
        </w:rPr>
      </w:pPr>
      <w:r>
        <w:rPr>
          <w:rFonts w:ascii="Times New Roman" w:eastAsia="宋体" w:hAnsi="Times New Roman" w:hint="eastAsia"/>
          <w:b/>
          <w:bCs/>
          <w:sz w:val="24"/>
        </w:rPr>
        <w:t>1</w:t>
      </w:r>
      <w:r>
        <w:rPr>
          <w:rFonts w:ascii="Times New Roman" w:eastAsia="宋体" w:hAnsi="Times New Roman"/>
          <w:b/>
          <w:bCs/>
          <w:sz w:val="24"/>
        </w:rPr>
        <w:t>.</w:t>
      </w:r>
      <w:r w:rsidRPr="007117E5">
        <w:rPr>
          <w:rFonts w:ascii="Times New Roman" w:eastAsia="宋体" w:hAnsi="Times New Roman" w:hint="eastAsia"/>
          <w:b/>
          <w:bCs/>
          <w:sz w:val="24"/>
        </w:rPr>
        <w:t>用</w:t>
      </w:r>
      <w:r w:rsidRPr="007117E5">
        <w:rPr>
          <w:rFonts w:ascii="Times New Roman" w:eastAsia="宋体" w:hAnsi="Times New Roman"/>
          <w:b/>
          <w:bCs/>
          <w:sz w:val="24"/>
        </w:rPr>
        <w:t>Mapper</w:t>
      </w:r>
      <w:r w:rsidRPr="007117E5">
        <w:rPr>
          <w:rFonts w:ascii="Times New Roman" w:eastAsia="宋体" w:hAnsi="Times New Roman"/>
          <w:b/>
          <w:bCs/>
          <w:sz w:val="24"/>
        </w:rPr>
        <w:t>和</w:t>
      </w:r>
      <w:r w:rsidRPr="007117E5">
        <w:rPr>
          <w:rFonts w:ascii="Times New Roman" w:eastAsia="宋体" w:hAnsi="Times New Roman"/>
          <w:b/>
          <w:bCs/>
          <w:sz w:val="24"/>
        </w:rPr>
        <w:t>Reducer</w:t>
      </w:r>
      <w:r w:rsidRPr="007117E5">
        <w:rPr>
          <w:rFonts w:ascii="Times New Roman" w:eastAsia="宋体" w:hAnsi="Times New Roman"/>
          <w:b/>
          <w:bCs/>
          <w:sz w:val="24"/>
        </w:rPr>
        <w:t>汇总</w:t>
      </w:r>
      <w:r w:rsidRPr="007117E5">
        <w:rPr>
          <w:rFonts w:ascii="Times New Roman" w:eastAsia="宋体" w:hAnsi="Times New Roman" w:hint="eastAsia"/>
          <w:b/>
          <w:bCs/>
          <w:sz w:val="24"/>
        </w:rPr>
        <w:t>迪拜机场免税店销售数据</w:t>
      </w:r>
      <w:r w:rsidRPr="007117E5">
        <w:rPr>
          <w:rFonts w:ascii="Times New Roman" w:eastAsia="宋体" w:hAnsi="Times New Roman"/>
          <w:b/>
          <w:bCs/>
          <w:sz w:val="24"/>
        </w:rPr>
        <w:t>每天的销售金额</w:t>
      </w:r>
    </w:p>
    <w:p w14:paraId="49A6AA0E" w14:textId="1F957395" w:rsidR="007117E5" w:rsidRDefault="00651DB0" w:rsidP="00280286">
      <w:pPr>
        <w:jc w:val="left"/>
        <w:rPr>
          <w:rFonts w:ascii="Times New Roman" w:eastAsia="宋体" w:hAnsi="Times New Roman"/>
          <w:b/>
          <w:bCs/>
          <w:sz w:val="24"/>
        </w:rPr>
      </w:pPr>
      <w:r>
        <w:rPr>
          <w:rFonts w:ascii="Times New Roman" w:eastAsia="宋体" w:hAnsi="Times New Roman"/>
          <w:b/>
          <w:bCs/>
          <w:sz w:val="24"/>
        </w:rPr>
        <w:t>2</w:t>
      </w:r>
      <w:r w:rsidR="007117E5">
        <w:rPr>
          <w:rFonts w:ascii="Times New Roman" w:eastAsia="宋体" w:hAnsi="Times New Roman"/>
          <w:b/>
          <w:bCs/>
          <w:sz w:val="24"/>
        </w:rPr>
        <w:t>.</w:t>
      </w:r>
      <w:r w:rsidR="007117E5" w:rsidRPr="007117E5">
        <w:rPr>
          <w:rFonts w:ascii="Times New Roman" w:eastAsia="宋体" w:hAnsi="Times New Roman" w:hint="eastAsia"/>
          <w:b/>
          <w:bCs/>
          <w:sz w:val="24"/>
        </w:rPr>
        <w:t>用</w:t>
      </w:r>
      <w:r w:rsidR="007117E5" w:rsidRPr="007117E5">
        <w:rPr>
          <w:rFonts w:ascii="Times New Roman" w:eastAsia="宋体" w:hAnsi="Times New Roman"/>
          <w:b/>
          <w:bCs/>
          <w:sz w:val="24"/>
        </w:rPr>
        <w:t>Mapper</w:t>
      </w:r>
      <w:r w:rsidR="007117E5" w:rsidRPr="007117E5">
        <w:rPr>
          <w:rFonts w:ascii="Times New Roman" w:eastAsia="宋体" w:hAnsi="Times New Roman"/>
          <w:b/>
          <w:bCs/>
          <w:sz w:val="24"/>
        </w:rPr>
        <w:t>和</w:t>
      </w:r>
      <w:r w:rsidR="007117E5" w:rsidRPr="007117E5">
        <w:rPr>
          <w:rFonts w:ascii="Times New Roman" w:eastAsia="宋体" w:hAnsi="Times New Roman"/>
          <w:b/>
          <w:bCs/>
          <w:sz w:val="24"/>
        </w:rPr>
        <w:t>Reducer</w:t>
      </w:r>
      <w:r w:rsidR="007117E5" w:rsidRPr="007117E5">
        <w:rPr>
          <w:rFonts w:ascii="Times New Roman" w:eastAsia="宋体" w:hAnsi="Times New Roman"/>
          <w:b/>
          <w:bCs/>
          <w:sz w:val="24"/>
        </w:rPr>
        <w:t>汇总</w:t>
      </w:r>
      <w:r w:rsidR="007117E5" w:rsidRPr="007117E5">
        <w:rPr>
          <w:rFonts w:ascii="Times New Roman" w:eastAsia="宋体" w:hAnsi="Times New Roman" w:hint="eastAsia"/>
          <w:b/>
          <w:bCs/>
          <w:sz w:val="24"/>
        </w:rPr>
        <w:t>迪拜机场免税店</w:t>
      </w:r>
      <w:r w:rsidR="00876C46" w:rsidRPr="00876C46">
        <w:rPr>
          <w:rFonts w:ascii="Times New Roman" w:eastAsia="宋体" w:hAnsi="Times New Roman" w:hint="eastAsia"/>
          <w:b/>
          <w:bCs/>
          <w:sz w:val="24"/>
        </w:rPr>
        <w:t>三个航站楼每天的销售金额</w:t>
      </w:r>
    </w:p>
    <w:p w14:paraId="7DC04924" w14:textId="68BD601F" w:rsidR="007117E5" w:rsidRPr="007117E5" w:rsidRDefault="00651DB0" w:rsidP="00280286">
      <w:pPr>
        <w:jc w:val="left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/>
          <w:b/>
          <w:bCs/>
          <w:sz w:val="24"/>
        </w:rPr>
        <w:t>3</w:t>
      </w:r>
      <w:r w:rsidR="007117E5">
        <w:rPr>
          <w:rFonts w:ascii="Times New Roman" w:eastAsia="宋体" w:hAnsi="Times New Roman"/>
          <w:b/>
          <w:bCs/>
          <w:sz w:val="24"/>
        </w:rPr>
        <w:t>.</w:t>
      </w:r>
      <w:r w:rsidR="007117E5" w:rsidRPr="007117E5">
        <w:rPr>
          <w:rFonts w:ascii="Times New Roman" w:eastAsia="宋体" w:hAnsi="Times New Roman" w:hint="eastAsia"/>
          <w:b/>
          <w:bCs/>
          <w:sz w:val="24"/>
        </w:rPr>
        <w:t>用</w:t>
      </w:r>
      <w:r w:rsidR="00876C46" w:rsidRPr="00876C46">
        <w:rPr>
          <w:rFonts w:ascii="Times New Roman" w:eastAsia="宋体" w:hAnsi="Times New Roman" w:hint="eastAsia"/>
          <w:b/>
          <w:bCs/>
          <w:sz w:val="24"/>
        </w:rPr>
        <w:t>过滤出购买两次的</w:t>
      </w:r>
      <w:r w:rsidR="00876C46">
        <w:rPr>
          <w:rFonts w:ascii="Times New Roman" w:eastAsia="宋体" w:hAnsi="Times New Roman" w:hint="eastAsia"/>
          <w:b/>
          <w:bCs/>
          <w:sz w:val="24"/>
        </w:rPr>
        <w:t>顾客</w:t>
      </w:r>
      <w:r w:rsidR="00876C46" w:rsidRPr="00876C46">
        <w:rPr>
          <w:rFonts w:ascii="Times New Roman" w:eastAsia="宋体" w:hAnsi="Times New Roman" w:hint="eastAsia"/>
          <w:b/>
          <w:bCs/>
          <w:sz w:val="24"/>
        </w:rPr>
        <w:t>数据</w:t>
      </w:r>
    </w:p>
    <w:p w14:paraId="15E9A1BD" w14:textId="77777777" w:rsidR="005237B4" w:rsidRDefault="005237B4" w:rsidP="00EB6DB2">
      <w:pPr>
        <w:rPr>
          <w:rFonts w:ascii="Times New Roman" w:eastAsia="宋体" w:hAnsi="Times New Roman"/>
          <w:sz w:val="24"/>
        </w:rPr>
      </w:pPr>
    </w:p>
    <w:p w14:paraId="57E3E4E1" w14:textId="77777777" w:rsidR="00A41C09" w:rsidRPr="00A41C09" w:rsidRDefault="00A41C09" w:rsidP="00A41C09">
      <w:pPr>
        <w:rPr>
          <w:rFonts w:ascii="Times New Roman" w:eastAsia="宋体" w:hAnsi="Times New Roman"/>
          <w:b/>
          <w:bCs/>
          <w:sz w:val="24"/>
        </w:rPr>
      </w:pPr>
      <w:r w:rsidRPr="00A41C09">
        <w:rPr>
          <w:rFonts w:ascii="Times New Roman" w:eastAsia="宋体" w:hAnsi="Times New Roman"/>
          <w:b/>
          <w:bCs/>
          <w:sz w:val="24"/>
        </w:rPr>
        <w:t>MAP</w:t>
      </w:r>
      <w:r w:rsidRPr="00A41C09">
        <w:rPr>
          <w:rFonts w:ascii="Times New Roman" w:eastAsia="宋体" w:hAnsi="Times New Roman"/>
          <w:b/>
          <w:bCs/>
          <w:sz w:val="24"/>
        </w:rPr>
        <w:t>阶段代码</w:t>
      </w:r>
    </w:p>
    <w:p w14:paraId="315A19D4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>import org.apache.hadoop.io.LongWritable;</w:t>
      </w:r>
    </w:p>
    <w:p w14:paraId="689DAADC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>import org.apache.hadoop.io.Text;</w:t>
      </w:r>
    </w:p>
    <w:p w14:paraId="03B0B9C1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>import org.apache.hadoop.mapreduce.Mapper;</w:t>
      </w:r>
    </w:p>
    <w:p w14:paraId="2DD2CFF2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</w:p>
    <w:p w14:paraId="0B803E8D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>import java.io.IOException;</w:t>
      </w:r>
    </w:p>
    <w:p w14:paraId="51EC4D36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</w:p>
    <w:p w14:paraId="715AEDFA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>public class MultiTaskMapper extends Mapper&lt;LongWritable, Text, Text, Text&gt; {</w:t>
      </w:r>
    </w:p>
    <w:p w14:paraId="48687619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private Text outKey = new Text();</w:t>
      </w:r>
    </w:p>
    <w:p w14:paraId="6A8774AC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private Text outValue = new Text();</w:t>
      </w:r>
    </w:p>
    <w:p w14:paraId="6993D149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</w:p>
    <w:p w14:paraId="66D0BF73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@Override</w:t>
      </w:r>
    </w:p>
    <w:p w14:paraId="714D8820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protected void map(LongWritable key, Text value, Context context) throws IOException, InterruptedException {</w:t>
      </w:r>
    </w:p>
    <w:p w14:paraId="466C1C4D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    // </w:t>
      </w:r>
      <w:r w:rsidRPr="00A41C09">
        <w:rPr>
          <w:rFonts w:ascii="Times New Roman" w:eastAsia="宋体" w:hAnsi="Times New Roman" w:hint="eastAsia"/>
          <w:sz w:val="24"/>
        </w:rPr>
        <w:t>跳过标题行</w:t>
      </w:r>
    </w:p>
    <w:p w14:paraId="3C86865F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    if (key.get() == 0 &amp;&amp; value.toString().contains("city_of_airport")) {</w:t>
      </w:r>
    </w:p>
    <w:p w14:paraId="0FDDC088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        return;</w:t>
      </w:r>
    </w:p>
    <w:p w14:paraId="492FE8F6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    }</w:t>
      </w:r>
    </w:p>
    <w:p w14:paraId="4E09111D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</w:p>
    <w:p w14:paraId="4CE26704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    String line = value.toString();</w:t>
      </w:r>
    </w:p>
    <w:p w14:paraId="2496EA5C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    String[] fields = line.split(",", -1); // </w:t>
      </w:r>
      <w:r w:rsidRPr="00A41C09">
        <w:rPr>
          <w:rFonts w:ascii="Times New Roman" w:eastAsia="宋体" w:hAnsi="Times New Roman" w:hint="eastAsia"/>
          <w:sz w:val="24"/>
        </w:rPr>
        <w:t>使用</w:t>
      </w:r>
      <w:r w:rsidRPr="00A41C09">
        <w:rPr>
          <w:rFonts w:ascii="Times New Roman" w:eastAsia="宋体" w:hAnsi="Times New Roman" w:hint="eastAsia"/>
          <w:sz w:val="24"/>
        </w:rPr>
        <w:t>-1</w:t>
      </w:r>
      <w:r w:rsidRPr="00A41C09">
        <w:rPr>
          <w:rFonts w:ascii="Times New Roman" w:eastAsia="宋体" w:hAnsi="Times New Roman" w:hint="eastAsia"/>
          <w:sz w:val="24"/>
        </w:rPr>
        <w:t>保持所有字段</w:t>
      </w:r>
    </w:p>
    <w:p w14:paraId="4CA98019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</w:p>
    <w:p w14:paraId="1DA40D29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    // </w:t>
      </w:r>
      <w:r w:rsidRPr="00A41C09">
        <w:rPr>
          <w:rFonts w:ascii="Times New Roman" w:eastAsia="宋体" w:hAnsi="Times New Roman" w:hint="eastAsia"/>
          <w:sz w:val="24"/>
        </w:rPr>
        <w:t>确保字段数量足够</w:t>
      </w:r>
    </w:p>
    <w:p w14:paraId="39999BB6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    if (fields.length &gt;= 41) {</w:t>
      </w:r>
    </w:p>
    <w:p w14:paraId="54F76956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        String trx_datime_c1 = fields[6].trim();</w:t>
      </w:r>
    </w:p>
    <w:p w14:paraId="3290E860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        String trx_datime_c2 = fields[7].trim();</w:t>
      </w:r>
    </w:p>
    <w:p w14:paraId="7C2F866F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        String has_c2 = fields[15].trim();</w:t>
      </w:r>
    </w:p>
    <w:p w14:paraId="46454F2E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        String exp_c1 = fields[16].trim();</w:t>
      </w:r>
    </w:p>
    <w:p w14:paraId="6BFB5F1E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        String exp_c2 = fields[17].trim();</w:t>
      </w:r>
    </w:p>
    <w:p w14:paraId="257CDFB6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        String concourse_c1 = fields[20].trim();</w:t>
      </w:r>
    </w:p>
    <w:p w14:paraId="429F0C7A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        String concourse_c2 = fields[21].trim();</w:t>
      </w:r>
    </w:p>
    <w:p w14:paraId="6AAE8979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</w:p>
    <w:p w14:paraId="44DCC90A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        // </w:t>
      </w:r>
      <w:r w:rsidRPr="00A41C09">
        <w:rPr>
          <w:rFonts w:ascii="Times New Roman" w:eastAsia="宋体" w:hAnsi="Times New Roman" w:hint="eastAsia"/>
          <w:sz w:val="24"/>
        </w:rPr>
        <w:t>计算总花费</w:t>
      </w:r>
    </w:p>
    <w:p w14:paraId="6519558E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        double expense1 = parseDouble(exp_c1);</w:t>
      </w:r>
    </w:p>
    <w:p w14:paraId="17F40905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        double expense2 = parseDouble(exp_c2);</w:t>
      </w:r>
    </w:p>
    <w:p w14:paraId="080AD5E4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        double totalExpense = expense1 + expense2;</w:t>
      </w:r>
    </w:p>
    <w:p w14:paraId="22BC53D6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</w:p>
    <w:p w14:paraId="2DE90193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lastRenderedPageBreak/>
        <w:t xml:space="preserve">            // </w:t>
      </w:r>
      <w:r w:rsidRPr="00A41C09">
        <w:rPr>
          <w:rFonts w:ascii="Times New Roman" w:eastAsia="宋体" w:hAnsi="Times New Roman" w:hint="eastAsia"/>
          <w:sz w:val="24"/>
        </w:rPr>
        <w:t>提取日期并写入上下文</w:t>
      </w:r>
    </w:p>
    <w:p w14:paraId="5EEE2D28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        writeDateExpenses(trx_datime_c1, totalExpense, "Task1");</w:t>
      </w:r>
    </w:p>
    <w:p w14:paraId="72473FAE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        writeDateExpenses(trx_datime_c2, totalExpense, "Task1");</w:t>
      </w:r>
    </w:p>
    <w:p w14:paraId="3262E27C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</w:p>
    <w:p w14:paraId="169774A8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        // </w:t>
      </w:r>
      <w:r w:rsidRPr="00A41C09">
        <w:rPr>
          <w:rFonts w:ascii="Times New Roman" w:eastAsia="宋体" w:hAnsi="Times New Roman" w:hint="eastAsia"/>
          <w:sz w:val="24"/>
        </w:rPr>
        <w:t>提取航站楼信息并写入上下文</w:t>
      </w:r>
    </w:p>
    <w:p w14:paraId="4B63210E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        writeConcourseExpenses(concourse_c1, trx_datime_c1, totalExpense);</w:t>
      </w:r>
    </w:p>
    <w:p w14:paraId="34F7EFA0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        writeConcourseExpenses(concourse_c2, trx_datime_c2, totalExpense);</w:t>
      </w:r>
    </w:p>
    <w:p w14:paraId="26B0A94A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</w:p>
    <w:p w14:paraId="625B3F64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        // </w:t>
      </w:r>
      <w:r w:rsidRPr="00A41C09">
        <w:rPr>
          <w:rFonts w:ascii="Times New Roman" w:eastAsia="宋体" w:hAnsi="Times New Roman" w:hint="eastAsia"/>
          <w:sz w:val="24"/>
        </w:rPr>
        <w:t>处理</w:t>
      </w:r>
      <w:r w:rsidRPr="00A41C09">
        <w:rPr>
          <w:rFonts w:ascii="Times New Roman" w:eastAsia="宋体" w:hAnsi="Times New Roman" w:hint="eastAsia"/>
          <w:sz w:val="24"/>
        </w:rPr>
        <w:t xml:space="preserve"> has_c2 </w:t>
      </w:r>
      <w:r w:rsidRPr="00A41C09">
        <w:rPr>
          <w:rFonts w:ascii="Times New Roman" w:eastAsia="宋体" w:hAnsi="Times New Roman" w:hint="eastAsia"/>
          <w:sz w:val="24"/>
        </w:rPr>
        <w:t>为</w:t>
      </w:r>
      <w:r w:rsidRPr="00A41C09">
        <w:rPr>
          <w:rFonts w:ascii="Times New Roman" w:eastAsia="宋体" w:hAnsi="Times New Roman" w:hint="eastAsia"/>
          <w:sz w:val="24"/>
        </w:rPr>
        <w:t xml:space="preserve"> TRUE </w:t>
      </w:r>
      <w:r w:rsidRPr="00A41C09">
        <w:rPr>
          <w:rFonts w:ascii="Times New Roman" w:eastAsia="宋体" w:hAnsi="Times New Roman" w:hint="eastAsia"/>
          <w:sz w:val="24"/>
        </w:rPr>
        <w:t>的情况</w:t>
      </w:r>
    </w:p>
    <w:p w14:paraId="619BD26B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        if ("TRUE".equalsIgnoreCase(has_c2)) {</w:t>
      </w:r>
    </w:p>
    <w:p w14:paraId="31E42CB6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            outKey.set("Task3");</w:t>
      </w:r>
    </w:p>
    <w:p w14:paraId="199413CB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            outValue.set(line);</w:t>
      </w:r>
    </w:p>
    <w:p w14:paraId="60C805C5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            context.write(outKey, outValue);</w:t>
      </w:r>
    </w:p>
    <w:p w14:paraId="74924B27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        }</w:t>
      </w:r>
    </w:p>
    <w:p w14:paraId="2B5A0949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    }</w:t>
      </w:r>
    </w:p>
    <w:p w14:paraId="38230193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}</w:t>
      </w:r>
    </w:p>
    <w:p w14:paraId="320025E4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</w:p>
    <w:p w14:paraId="4ABA6C3A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// </w:t>
      </w:r>
      <w:r w:rsidRPr="00A41C09">
        <w:rPr>
          <w:rFonts w:ascii="Times New Roman" w:eastAsia="宋体" w:hAnsi="Times New Roman" w:hint="eastAsia"/>
          <w:sz w:val="24"/>
        </w:rPr>
        <w:t>提取并写入日期花费</w:t>
      </w:r>
    </w:p>
    <w:p w14:paraId="6CD6C316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private void writeDateExpenses(String trxDateTime, double totalExpense, String taskPrefix) throws IOException, InterruptedException {</w:t>
      </w:r>
    </w:p>
    <w:p w14:paraId="060710EA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    String date = trxDateTime.split(" ")[0]; // </w:t>
      </w:r>
      <w:r w:rsidRPr="00A41C09">
        <w:rPr>
          <w:rFonts w:ascii="Times New Roman" w:eastAsia="宋体" w:hAnsi="Times New Roman" w:hint="eastAsia"/>
          <w:sz w:val="24"/>
        </w:rPr>
        <w:t>获取日期部分</w:t>
      </w:r>
    </w:p>
    <w:p w14:paraId="5820A677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    if (!date.isEmpty()) {</w:t>
      </w:r>
    </w:p>
    <w:p w14:paraId="779F0BAD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        outKey.set(taskPrefix + "_" + date);</w:t>
      </w:r>
    </w:p>
    <w:p w14:paraId="2B8FF3FE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        outValue.set(String.valueOf(totalExpense));</w:t>
      </w:r>
    </w:p>
    <w:p w14:paraId="4C9032C3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        context.write(outKey, outValue);</w:t>
      </w:r>
    </w:p>
    <w:p w14:paraId="52F8345C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    }</w:t>
      </w:r>
    </w:p>
    <w:p w14:paraId="16FD9F3E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}</w:t>
      </w:r>
    </w:p>
    <w:p w14:paraId="1AD2BDA1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</w:p>
    <w:p w14:paraId="21C1947E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// </w:t>
      </w:r>
      <w:r w:rsidRPr="00A41C09">
        <w:rPr>
          <w:rFonts w:ascii="Times New Roman" w:eastAsia="宋体" w:hAnsi="Times New Roman" w:hint="eastAsia"/>
          <w:sz w:val="24"/>
        </w:rPr>
        <w:t>提取并写入航站楼花费</w:t>
      </w:r>
    </w:p>
    <w:p w14:paraId="1A6A78CC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private void writeConcourseExpenses(String concourse, String trxDateTime, double totalExpense) throws IOException, InterruptedException {</w:t>
      </w:r>
    </w:p>
    <w:p w14:paraId="01A8E77B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    if (!concourse.isEmpty()) {</w:t>
      </w:r>
    </w:p>
    <w:p w14:paraId="47C50418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        String date = trxDateTime.split(" ")[0]; // </w:t>
      </w:r>
      <w:r w:rsidRPr="00A41C09">
        <w:rPr>
          <w:rFonts w:ascii="Times New Roman" w:eastAsia="宋体" w:hAnsi="Times New Roman" w:hint="eastAsia"/>
          <w:sz w:val="24"/>
        </w:rPr>
        <w:t>获取日期部分</w:t>
      </w:r>
    </w:p>
    <w:p w14:paraId="6C3ADF37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        if (!date.isEmpty()) {</w:t>
      </w:r>
    </w:p>
    <w:p w14:paraId="299225C3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            outKey.set("Task2_" + concourse + "_" + date);</w:t>
      </w:r>
    </w:p>
    <w:p w14:paraId="66BF6927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            outValue.set(String.valueOf(totalExpense));</w:t>
      </w:r>
    </w:p>
    <w:p w14:paraId="5831E9AA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            context.write(outKey, outValue);</w:t>
      </w:r>
    </w:p>
    <w:p w14:paraId="0DDDF933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        }</w:t>
      </w:r>
    </w:p>
    <w:p w14:paraId="17ADD639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    }</w:t>
      </w:r>
    </w:p>
    <w:p w14:paraId="03000122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}</w:t>
      </w:r>
    </w:p>
    <w:p w14:paraId="32382036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</w:p>
    <w:p w14:paraId="2E388D90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// </w:t>
      </w:r>
      <w:r w:rsidRPr="00A41C09">
        <w:rPr>
          <w:rFonts w:ascii="Times New Roman" w:eastAsia="宋体" w:hAnsi="Times New Roman" w:hint="eastAsia"/>
          <w:sz w:val="24"/>
        </w:rPr>
        <w:t>安全解析字符串为双精度数</w:t>
      </w:r>
    </w:p>
    <w:p w14:paraId="4A9BA4E7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private double parseDouble(String str) {</w:t>
      </w:r>
    </w:p>
    <w:p w14:paraId="501218B8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    try {</w:t>
      </w:r>
    </w:p>
    <w:p w14:paraId="614B2CC6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lastRenderedPageBreak/>
        <w:t xml:space="preserve">            return Double.parseDouble(str);</w:t>
      </w:r>
    </w:p>
    <w:p w14:paraId="1C019148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    } catch (NumberFormatException e) {</w:t>
      </w:r>
    </w:p>
    <w:p w14:paraId="032F3979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        return 0.0; // </w:t>
      </w:r>
      <w:r w:rsidRPr="00A41C09">
        <w:rPr>
          <w:rFonts w:ascii="Times New Roman" w:eastAsia="宋体" w:hAnsi="Times New Roman" w:hint="eastAsia"/>
          <w:sz w:val="24"/>
        </w:rPr>
        <w:t>返回</w:t>
      </w:r>
      <w:r w:rsidRPr="00A41C09">
        <w:rPr>
          <w:rFonts w:ascii="Times New Roman" w:eastAsia="宋体" w:hAnsi="Times New Roman" w:hint="eastAsia"/>
          <w:sz w:val="24"/>
        </w:rPr>
        <w:t>0</w:t>
      </w:r>
      <w:r w:rsidRPr="00A41C09">
        <w:rPr>
          <w:rFonts w:ascii="Times New Roman" w:eastAsia="宋体" w:hAnsi="Times New Roman" w:hint="eastAsia"/>
          <w:sz w:val="24"/>
        </w:rPr>
        <w:t>以避免异常</w:t>
      </w:r>
    </w:p>
    <w:p w14:paraId="45BC80EB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    }</w:t>
      </w:r>
    </w:p>
    <w:p w14:paraId="6BAA866C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}</w:t>
      </w:r>
    </w:p>
    <w:p w14:paraId="09C32BE9" w14:textId="07F3BFEB" w:rsidR="00A41C09" w:rsidRDefault="00A41C09" w:rsidP="00A41C09">
      <w:pPr>
        <w:rPr>
          <w:rFonts w:ascii="Times New Roman" w:eastAsia="宋体" w:hAnsi="Times New Roman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>}</w:t>
      </w:r>
    </w:p>
    <w:p w14:paraId="08CF4E0F" w14:textId="77777777" w:rsidR="00A41C09" w:rsidRPr="00A41C09" w:rsidRDefault="00A41C09" w:rsidP="00A41C09">
      <w:pPr>
        <w:rPr>
          <w:rFonts w:ascii="Times New Roman" w:eastAsia="宋体" w:hAnsi="Times New Roman"/>
          <w:b/>
          <w:bCs/>
          <w:sz w:val="24"/>
        </w:rPr>
      </w:pPr>
      <w:r w:rsidRPr="00A41C09">
        <w:rPr>
          <w:rFonts w:ascii="Times New Roman" w:eastAsia="宋体" w:hAnsi="Times New Roman"/>
          <w:b/>
          <w:bCs/>
          <w:sz w:val="24"/>
        </w:rPr>
        <w:t>REDUCER</w:t>
      </w:r>
      <w:r w:rsidRPr="00A41C09">
        <w:rPr>
          <w:rFonts w:ascii="Times New Roman" w:eastAsia="宋体" w:hAnsi="Times New Roman"/>
          <w:b/>
          <w:bCs/>
          <w:sz w:val="24"/>
        </w:rPr>
        <w:t>阶段代码</w:t>
      </w:r>
    </w:p>
    <w:p w14:paraId="0823A6E9" w14:textId="77777777" w:rsidR="00A41C09" w:rsidRDefault="00A41C09" w:rsidP="00A41C09">
      <w:pPr>
        <w:rPr>
          <w:rFonts w:ascii="Times New Roman" w:eastAsia="宋体" w:hAnsi="Times New Roman"/>
          <w:sz w:val="24"/>
        </w:rPr>
      </w:pPr>
    </w:p>
    <w:p w14:paraId="2BE88347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>import org.apache.hadoop.io.NullWritable;</w:t>
      </w:r>
    </w:p>
    <w:p w14:paraId="1200FE9B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>import org.apache.hadoop.io.Text;</w:t>
      </w:r>
    </w:p>
    <w:p w14:paraId="4B34428B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>import org.apache.hadoop.mapreduce.Reducer;</w:t>
      </w:r>
    </w:p>
    <w:p w14:paraId="2EE9BE37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>import org.apache.hadoop.mapreduce.lib.output.MultipleOutputs;</w:t>
      </w:r>
    </w:p>
    <w:p w14:paraId="58331726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</w:p>
    <w:p w14:paraId="3B0BFE79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>import java.io.IOException;</w:t>
      </w:r>
    </w:p>
    <w:p w14:paraId="562E307D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</w:p>
    <w:p w14:paraId="4506FEA8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>public class MultiTaskReducer extends Reducer&lt;Text, Text, NullWritable, Text&gt; {</w:t>
      </w:r>
    </w:p>
    <w:p w14:paraId="3864454E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private Text result = new Text();</w:t>
      </w:r>
    </w:p>
    <w:p w14:paraId="79C385BE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private MultipleOutputs&lt;NullWritable, Text&gt; multipleOutputs;</w:t>
      </w:r>
    </w:p>
    <w:p w14:paraId="5CEEC401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</w:p>
    <w:p w14:paraId="4EE24F7A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@Override</w:t>
      </w:r>
    </w:p>
    <w:p w14:paraId="5B0FD17D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protected void setup(Context context) {</w:t>
      </w:r>
    </w:p>
    <w:p w14:paraId="08E47DE8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    multipleOutputs = new MultipleOutputs&lt;&gt;(context); // </w:t>
      </w:r>
      <w:r w:rsidRPr="00A41C09">
        <w:rPr>
          <w:rFonts w:ascii="Times New Roman" w:eastAsia="宋体" w:hAnsi="Times New Roman" w:hint="eastAsia"/>
          <w:sz w:val="24"/>
        </w:rPr>
        <w:t>初始化</w:t>
      </w:r>
      <w:r w:rsidRPr="00A41C09">
        <w:rPr>
          <w:rFonts w:ascii="Times New Roman" w:eastAsia="宋体" w:hAnsi="Times New Roman" w:hint="eastAsia"/>
          <w:sz w:val="24"/>
        </w:rPr>
        <w:t>MultipleOutputs</w:t>
      </w:r>
    </w:p>
    <w:p w14:paraId="40BEEA6C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}</w:t>
      </w:r>
    </w:p>
    <w:p w14:paraId="77341376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</w:p>
    <w:p w14:paraId="23DB9B17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@Override</w:t>
      </w:r>
    </w:p>
    <w:p w14:paraId="3AD999B2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protected void reduce(Text key, Iterable&lt;Text&gt; values, Context context) throws IOException, InterruptedException {</w:t>
      </w:r>
    </w:p>
    <w:p w14:paraId="48EA216C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    String keyStr = key.toString();</w:t>
      </w:r>
    </w:p>
    <w:p w14:paraId="59110B51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    double sumExpense = 0.0;</w:t>
      </w:r>
    </w:p>
    <w:p w14:paraId="7DEC0F85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</w:p>
    <w:p w14:paraId="641C4D23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    // </w:t>
      </w:r>
      <w:r w:rsidRPr="00A41C09">
        <w:rPr>
          <w:rFonts w:ascii="Times New Roman" w:eastAsia="宋体" w:hAnsi="Times New Roman" w:hint="eastAsia"/>
          <w:sz w:val="24"/>
        </w:rPr>
        <w:t>处理任务一：汇总每天的花费总和</w:t>
      </w:r>
    </w:p>
    <w:p w14:paraId="2CC8203E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    if (keyStr.startsWith("Task1_")) {</w:t>
      </w:r>
    </w:p>
    <w:p w14:paraId="1489ACEA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        for (Text val : values) {</w:t>
      </w:r>
    </w:p>
    <w:p w14:paraId="00BB3DF1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            sumExpense += parseDouble(val.toString());</w:t>
      </w:r>
    </w:p>
    <w:p w14:paraId="2A43EB1E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        }</w:t>
      </w:r>
    </w:p>
    <w:p w14:paraId="0A9FA9F5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        String date = keyStr.substring(6); // </w:t>
      </w:r>
      <w:r w:rsidRPr="00A41C09">
        <w:rPr>
          <w:rFonts w:ascii="Times New Roman" w:eastAsia="宋体" w:hAnsi="Times New Roman" w:hint="eastAsia"/>
          <w:sz w:val="24"/>
        </w:rPr>
        <w:t>获取日期</w:t>
      </w:r>
    </w:p>
    <w:p w14:paraId="2A47C2A2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        String output = "</w:t>
      </w:r>
      <w:r w:rsidRPr="00A41C09">
        <w:rPr>
          <w:rFonts w:ascii="Times New Roman" w:eastAsia="宋体" w:hAnsi="Times New Roman" w:hint="eastAsia"/>
          <w:sz w:val="24"/>
        </w:rPr>
        <w:t>日期</w:t>
      </w:r>
      <w:r w:rsidRPr="00A41C09">
        <w:rPr>
          <w:rFonts w:ascii="Times New Roman" w:eastAsia="宋体" w:hAnsi="Times New Roman" w:hint="eastAsia"/>
          <w:sz w:val="24"/>
        </w:rPr>
        <w:t xml:space="preserve">: " + date + ", </w:t>
      </w:r>
      <w:r w:rsidRPr="00A41C09">
        <w:rPr>
          <w:rFonts w:ascii="Times New Roman" w:eastAsia="宋体" w:hAnsi="Times New Roman" w:hint="eastAsia"/>
          <w:sz w:val="24"/>
        </w:rPr>
        <w:t>总花费</w:t>
      </w:r>
      <w:r w:rsidRPr="00A41C09">
        <w:rPr>
          <w:rFonts w:ascii="Times New Roman" w:eastAsia="宋体" w:hAnsi="Times New Roman" w:hint="eastAsia"/>
          <w:sz w:val="24"/>
        </w:rPr>
        <w:t>: " + sumExpense;</w:t>
      </w:r>
    </w:p>
    <w:p w14:paraId="1E02798A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        result.set(output);</w:t>
      </w:r>
    </w:p>
    <w:p w14:paraId="5FFD5333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        multipleOutputs.write(NullWritable.get(), result, "Task1/output");</w:t>
      </w:r>
    </w:p>
    <w:p w14:paraId="146DA63B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</w:p>
    <w:p w14:paraId="4D8EE75F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    // </w:t>
      </w:r>
      <w:r w:rsidRPr="00A41C09">
        <w:rPr>
          <w:rFonts w:ascii="Times New Roman" w:eastAsia="宋体" w:hAnsi="Times New Roman" w:hint="eastAsia"/>
          <w:sz w:val="24"/>
        </w:rPr>
        <w:t>处理任务二：汇总航站楼每天的销售金额</w:t>
      </w:r>
    </w:p>
    <w:p w14:paraId="7E4EFB5A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    } else if (keyStr.startsWith("Task2_")) {</w:t>
      </w:r>
    </w:p>
    <w:p w14:paraId="370DB5B7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        for (Text val : values) {</w:t>
      </w:r>
    </w:p>
    <w:p w14:paraId="2400F770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lastRenderedPageBreak/>
        <w:t xml:space="preserve">                sumExpense += parseDouble(val.toString());</w:t>
      </w:r>
    </w:p>
    <w:p w14:paraId="542141E1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        }</w:t>
      </w:r>
    </w:p>
    <w:p w14:paraId="1AE92570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        String[] parts = keyStr.substring(6).split("_", 2); // </w:t>
      </w:r>
      <w:r w:rsidRPr="00A41C09">
        <w:rPr>
          <w:rFonts w:ascii="Times New Roman" w:eastAsia="宋体" w:hAnsi="Times New Roman" w:hint="eastAsia"/>
          <w:sz w:val="24"/>
        </w:rPr>
        <w:t>获取航站楼和日期</w:t>
      </w:r>
    </w:p>
    <w:p w14:paraId="7D4E0536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        String concourse = parts[0];</w:t>
      </w:r>
    </w:p>
    <w:p w14:paraId="352AEC6B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        String date = parts[1];</w:t>
      </w:r>
    </w:p>
    <w:p w14:paraId="4ABC8BD4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        String output = concourse + "\t" + date + "\t" + (long) sumExpense;</w:t>
      </w:r>
    </w:p>
    <w:p w14:paraId="3E4D1E61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        result.set(output);</w:t>
      </w:r>
    </w:p>
    <w:p w14:paraId="2F934B54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        multipleOutputs.write(NullWritable.get(), result, "Task2/output");</w:t>
      </w:r>
    </w:p>
    <w:p w14:paraId="40BD920F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</w:p>
    <w:p w14:paraId="43991A4C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    // </w:t>
      </w:r>
      <w:r w:rsidRPr="00A41C09">
        <w:rPr>
          <w:rFonts w:ascii="Times New Roman" w:eastAsia="宋体" w:hAnsi="Times New Roman" w:hint="eastAsia"/>
          <w:sz w:val="24"/>
        </w:rPr>
        <w:t>处理任务三：输出</w:t>
      </w:r>
      <w:r w:rsidRPr="00A41C09">
        <w:rPr>
          <w:rFonts w:ascii="Times New Roman" w:eastAsia="宋体" w:hAnsi="Times New Roman" w:hint="eastAsia"/>
          <w:sz w:val="24"/>
        </w:rPr>
        <w:t xml:space="preserve"> has_c2 </w:t>
      </w:r>
      <w:r w:rsidRPr="00A41C09">
        <w:rPr>
          <w:rFonts w:ascii="Times New Roman" w:eastAsia="宋体" w:hAnsi="Times New Roman" w:hint="eastAsia"/>
          <w:sz w:val="24"/>
        </w:rPr>
        <w:t>为</w:t>
      </w:r>
      <w:r w:rsidRPr="00A41C09">
        <w:rPr>
          <w:rFonts w:ascii="Times New Roman" w:eastAsia="宋体" w:hAnsi="Times New Roman" w:hint="eastAsia"/>
          <w:sz w:val="24"/>
        </w:rPr>
        <w:t xml:space="preserve"> TRUE </w:t>
      </w:r>
      <w:r w:rsidRPr="00A41C09">
        <w:rPr>
          <w:rFonts w:ascii="Times New Roman" w:eastAsia="宋体" w:hAnsi="Times New Roman" w:hint="eastAsia"/>
          <w:sz w:val="24"/>
        </w:rPr>
        <w:t>的数据</w:t>
      </w:r>
    </w:p>
    <w:p w14:paraId="6392AF12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    } else if ("Task3".equals(keyStr)) {</w:t>
      </w:r>
    </w:p>
    <w:p w14:paraId="0D534119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        for (Text val : values) {</w:t>
      </w:r>
    </w:p>
    <w:p w14:paraId="4DF523B7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            result.set(val.toString());</w:t>
      </w:r>
    </w:p>
    <w:p w14:paraId="5067EFD5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            multipleOutputs.write(NullWritable.get(), result, "Task3/output");</w:t>
      </w:r>
    </w:p>
    <w:p w14:paraId="3E689BBD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        }</w:t>
      </w:r>
    </w:p>
    <w:p w14:paraId="4E2B87F0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    }</w:t>
      </w:r>
    </w:p>
    <w:p w14:paraId="770AD9B3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}</w:t>
      </w:r>
    </w:p>
    <w:p w14:paraId="764EAE39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</w:p>
    <w:p w14:paraId="437EA6D6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@Override</w:t>
      </w:r>
    </w:p>
    <w:p w14:paraId="6CD32965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protected void cleanup(Context context) throws IOException, InterruptedException {</w:t>
      </w:r>
    </w:p>
    <w:p w14:paraId="7BE7F6BB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    multipleOutputs.close(); // </w:t>
      </w:r>
      <w:r w:rsidRPr="00A41C09">
        <w:rPr>
          <w:rFonts w:ascii="Times New Roman" w:eastAsia="宋体" w:hAnsi="Times New Roman" w:hint="eastAsia"/>
          <w:sz w:val="24"/>
        </w:rPr>
        <w:t>关闭</w:t>
      </w:r>
      <w:r w:rsidRPr="00A41C09">
        <w:rPr>
          <w:rFonts w:ascii="Times New Roman" w:eastAsia="宋体" w:hAnsi="Times New Roman" w:hint="eastAsia"/>
          <w:sz w:val="24"/>
        </w:rPr>
        <w:t>MultipleOutputs</w:t>
      </w:r>
    </w:p>
    <w:p w14:paraId="0CF16BA2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}</w:t>
      </w:r>
    </w:p>
    <w:p w14:paraId="24BAD788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</w:p>
    <w:p w14:paraId="2EEB404B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// </w:t>
      </w:r>
      <w:r w:rsidRPr="00A41C09">
        <w:rPr>
          <w:rFonts w:ascii="Times New Roman" w:eastAsia="宋体" w:hAnsi="Times New Roman" w:hint="eastAsia"/>
          <w:sz w:val="24"/>
        </w:rPr>
        <w:t>安全解析字符串为双精度数</w:t>
      </w:r>
    </w:p>
    <w:p w14:paraId="120E4674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private double parseDouble(String str) {</w:t>
      </w:r>
    </w:p>
    <w:p w14:paraId="48B19560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    try {</w:t>
      </w:r>
    </w:p>
    <w:p w14:paraId="5FBC576B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        return Double.parseDouble(str);</w:t>
      </w:r>
    </w:p>
    <w:p w14:paraId="57729204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    } catch (NumberFormatException e) {</w:t>
      </w:r>
    </w:p>
    <w:p w14:paraId="61587DBD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        return 0.0; // </w:t>
      </w:r>
      <w:r w:rsidRPr="00A41C09">
        <w:rPr>
          <w:rFonts w:ascii="Times New Roman" w:eastAsia="宋体" w:hAnsi="Times New Roman" w:hint="eastAsia"/>
          <w:sz w:val="24"/>
        </w:rPr>
        <w:t>返回</w:t>
      </w:r>
      <w:r w:rsidRPr="00A41C09">
        <w:rPr>
          <w:rFonts w:ascii="Times New Roman" w:eastAsia="宋体" w:hAnsi="Times New Roman" w:hint="eastAsia"/>
          <w:sz w:val="24"/>
        </w:rPr>
        <w:t>0</w:t>
      </w:r>
      <w:r w:rsidRPr="00A41C09">
        <w:rPr>
          <w:rFonts w:ascii="Times New Roman" w:eastAsia="宋体" w:hAnsi="Times New Roman" w:hint="eastAsia"/>
          <w:sz w:val="24"/>
        </w:rPr>
        <w:t>以避免异常</w:t>
      </w:r>
    </w:p>
    <w:p w14:paraId="1ADCB725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    }</w:t>
      </w:r>
    </w:p>
    <w:p w14:paraId="206AC71B" w14:textId="77777777" w:rsidR="00A41C09" w:rsidRPr="00A41C09" w:rsidRDefault="00A41C09" w:rsidP="00A41C09">
      <w:pPr>
        <w:rPr>
          <w:rFonts w:ascii="Times New Roman" w:eastAsia="宋体" w:hAnsi="Times New Roman" w:hint="eastAsia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 xml:space="preserve">    }</w:t>
      </w:r>
    </w:p>
    <w:p w14:paraId="1AB3C614" w14:textId="3B652748" w:rsidR="00A41C09" w:rsidRDefault="00A41C09" w:rsidP="00A41C09">
      <w:pPr>
        <w:rPr>
          <w:rFonts w:ascii="Times New Roman" w:eastAsia="宋体" w:hAnsi="Times New Roman"/>
          <w:sz w:val="24"/>
        </w:rPr>
      </w:pPr>
      <w:r w:rsidRPr="00A41C09">
        <w:rPr>
          <w:rFonts w:ascii="Times New Roman" w:eastAsia="宋体" w:hAnsi="Times New Roman" w:hint="eastAsia"/>
          <w:sz w:val="24"/>
        </w:rPr>
        <w:t>}</w:t>
      </w:r>
    </w:p>
    <w:p w14:paraId="4396DEB1" w14:textId="5AC6E108" w:rsidR="00FE7392" w:rsidRPr="00C07189" w:rsidRDefault="00FE7392" w:rsidP="00A41C09">
      <w:pPr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上述代码将三次任务的代码通过</w:t>
      </w:r>
      <w:r w:rsidRPr="005D0BAC">
        <w:rPr>
          <w:rFonts w:ascii="Times New Roman" w:eastAsia="宋体" w:hAnsi="Times New Roman"/>
          <w:sz w:val="24"/>
        </w:rPr>
        <w:t>MultiTaskMapper</w:t>
      </w:r>
      <w:r>
        <w:rPr>
          <w:rFonts w:ascii="Times New Roman" w:eastAsia="宋体" w:hAnsi="Times New Roman" w:hint="eastAsia"/>
          <w:sz w:val="24"/>
        </w:rPr>
        <w:t>类和</w:t>
      </w:r>
      <w:r w:rsidRPr="005D0BAC">
        <w:rPr>
          <w:rFonts w:ascii="Times New Roman" w:eastAsia="宋体" w:hAnsi="Times New Roman"/>
          <w:sz w:val="24"/>
        </w:rPr>
        <w:t>MultiTask</w:t>
      </w:r>
      <w:r>
        <w:rPr>
          <w:rFonts w:ascii="Times New Roman" w:eastAsia="宋体" w:hAnsi="Times New Roman" w:hint="eastAsia"/>
          <w:sz w:val="24"/>
        </w:rPr>
        <w:t>Reducer</w:t>
      </w:r>
      <w:r>
        <w:rPr>
          <w:rFonts w:ascii="Times New Roman" w:eastAsia="宋体" w:hAnsi="Times New Roman" w:hint="eastAsia"/>
          <w:sz w:val="24"/>
        </w:rPr>
        <w:t>共同执行了，因此这里只写了合在一起的代码。</w:t>
      </w:r>
    </w:p>
    <w:p w14:paraId="21EC26E8" w14:textId="603DFE2A" w:rsidR="00AE3009" w:rsidRPr="00835F1C" w:rsidRDefault="00A41C09" w:rsidP="00DB5AFF">
      <w:pPr>
        <w:jc w:val="center"/>
        <w:rPr>
          <w:rFonts w:ascii="Times New Roman" w:eastAsia="宋体" w:hAnsi="Times New Roman"/>
          <w:sz w:val="24"/>
        </w:rPr>
      </w:pPr>
      <w:r w:rsidRPr="00A41C09">
        <w:rPr>
          <w:noProof/>
        </w:rPr>
        <w:lastRenderedPageBreak/>
        <w:drawing>
          <wp:inline distT="0" distB="0" distL="0" distR="0" wp14:anchorId="7DEB07B9" wp14:editId="5C8FDB3E">
            <wp:extent cx="4199021" cy="2091422"/>
            <wp:effectExtent l="0" t="0" r="0" b="4445"/>
            <wp:docPr id="196059504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595049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201589" cy="20927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3B53AF" w14:textId="388992C1" w:rsidR="00BF729E" w:rsidRDefault="0025532D" w:rsidP="001D464D">
      <w:pPr>
        <w:ind w:firstLine="420"/>
        <w:jc w:val="center"/>
        <w:rPr>
          <w:rFonts w:ascii="Times New Roman" w:eastAsia="宋体" w:hAnsi="Times New Roman"/>
          <w:szCs w:val="21"/>
        </w:rPr>
      </w:pPr>
      <w:r w:rsidRPr="001D464D">
        <w:rPr>
          <w:rFonts w:ascii="Times New Roman" w:eastAsia="宋体" w:hAnsi="Times New Roman"/>
          <w:szCs w:val="21"/>
        </w:rPr>
        <w:t>图</w:t>
      </w:r>
      <w:r w:rsidRPr="001D464D">
        <w:rPr>
          <w:rFonts w:ascii="Times New Roman" w:eastAsia="宋体" w:hAnsi="Times New Roman"/>
          <w:szCs w:val="21"/>
        </w:rPr>
        <w:fldChar w:fldCharType="begin"/>
      </w:r>
      <w:r w:rsidRPr="001D464D">
        <w:rPr>
          <w:rFonts w:ascii="Times New Roman" w:eastAsia="宋体" w:hAnsi="Times New Roman"/>
          <w:szCs w:val="21"/>
        </w:rPr>
        <w:instrText xml:space="preserve"> SEQ </w:instrText>
      </w:r>
      <w:r w:rsidRPr="001D464D">
        <w:rPr>
          <w:rFonts w:ascii="Times New Roman" w:eastAsia="宋体" w:hAnsi="Times New Roman"/>
          <w:szCs w:val="21"/>
        </w:rPr>
        <w:instrText>图表</w:instrText>
      </w:r>
      <w:r w:rsidRPr="001D464D">
        <w:rPr>
          <w:rFonts w:ascii="Times New Roman" w:eastAsia="宋体" w:hAnsi="Times New Roman"/>
          <w:szCs w:val="21"/>
        </w:rPr>
        <w:instrText xml:space="preserve"> \* ARABIC \s 0 </w:instrText>
      </w:r>
      <w:r w:rsidRPr="001D464D">
        <w:rPr>
          <w:rFonts w:ascii="Times New Roman" w:eastAsia="宋体" w:hAnsi="Times New Roman"/>
          <w:szCs w:val="21"/>
        </w:rPr>
        <w:fldChar w:fldCharType="separate"/>
      </w:r>
      <w:r w:rsidRPr="001D464D">
        <w:rPr>
          <w:rFonts w:ascii="Times New Roman" w:eastAsia="宋体" w:hAnsi="Times New Roman"/>
          <w:szCs w:val="21"/>
        </w:rPr>
        <w:t>1</w:t>
      </w:r>
      <w:r w:rsidRPr="001D464D">
        <w:rPr>
          <w:rFonts w:ascii="Times New Roman" w:eastAsia="宋体" w:hAnsi="Times New Roman"/>
          <w:szCs w:val="21"/>
        </w:rPr>
        <w:fldChar w:fldCharType="end"/>
      </w:r>
      <w:r w:rsidR="00DB5AFF">
        <w:rPr>
          <w:rFonts w:ascii="Times New Roman" w:eastAsia="宋体" w:hAnsi="Times New Roman" w:hint="eastAsia"/>
          <w:szCs w:val="21"/>
        </w:rPr>
        <w:t xml:space="preserve"> </w:t>
      </w:r>
      <w:r w:rsidR="00C07189">
        <w:rPr>
          <w:rFonts w:ascii="Times New Roman" w:eastAsia="宋体" w:hAnsi="Times New Roman" w:hint="eastAsia"/>
          <w:szCs w:val="21"/>
        </w:rPr>
        <w:t>任务</w:t>
      </w:r>
      <w:r w:rsidR="00C07189">
        <w:rPr>
          <w:rFonts w:ascii="Times New Roman" w:eastAsia="宋体" w:hAnsi="Times New Roman" w:hint="eastAsia"/>
          <w:szCs w:val="21"/>
        </w:rPr>
        <w:t>2</w:t>
      </w:r>
      <w:r w:rsidR="00C07189">
        <w:rPr>
          <w:rFonts w:ascii="Times New Roman" w:eastAsia="宋体" w:hAnsi="Times New Roman"/>
          <w:szCs w:val="21"/>
        </w:rPr>
        <w:t>-1</w:t>
      </w:r>
      <w:r w:rsidR="001D464D">
        <w:rPr>
          <w:rFonts w:ascii="Times New Roman" w:eastAsia="宋体" w:hAnsi="Times New Roman" w:hint="eastAsia"/>
          <w:szCs w:val="21"/>
        </w:rPr>
        <w:t>输出结果</w:t>
      </w:r>
    </w:p>
    <w:p w14:paraId="10CFB6C8" w14:textId="28BE91BF" w:rsidR="00711978" w:rsidRDefault="00A41C09" w:rsidP="00D547F4">
      <w:pPr>
        <w:jc w:val="center"/>
        <w:rPr>
          <w:rFonts w:ascii="Times New Roman" w:eastAsia="宋体" w:hAnsi="Times New Roman"/>
          <w:szCs w:val="21"/>
        </w:rPr>
      </w:pPr>
      <w:r w:rsidRPr="00A41C09">
        <w:rPr>
          <w:noProof/>
        </w:rPr>
        <w:drawing>
          <wp:inline distT="0" distB="0" distL="0" distR="0" wp14:anchorId="48115FDC" wp14:editId="39DB8E1A">
            <wp:extent cx="3047745" cy="3773905"/>
            <wp:effectExtent l="0" t="0" r="635" b="0"/>
            <wp:docPr id="213709512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7095129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51046" cy="3777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710CBF" w14:textId="2091C0E0" w:rsidR="00A72795" w:rsidRDefault="00A72795" w:rsidP="006123FE">
      <w:pPr>
        <w:ind w:firstLine="420"/>
        <w:jc w:val="center"/>
        <w:rPr>
          <w:rFonts w:ascii="Times New Roman" w:eastAsia="宋体" w:hAnsi="Times New Roman"/>
          <w:szCs w:val="21"/>
        </w:rPr>
      </w:pPr>
      <w:r w:rsidRPr="001D464D">
        <w:rPr>
          <w:rFonts w:ascii="Times New Roman" w:eastAsia="宋体" w:hAnsi="Times New Roman"/>
          <w:szCs w:val="21"/>
        </w:rPr>
        <w:t>图</w:t>
      </w:r>
      <w:r w:rsidR="006123FE">
        <w:rPr>
          <w:rFonts w:ascii="Times New Roman" w:eastAsia="宋体" w:hAnsi="Times New Roman"/>
          <w:szCs w:val="21"/>
        </w:rPr>
        <w:t>2</w:t>
      </w:r>
      <w:r>
        <w:rPr>
          <w:rFonts w:ascii="Times New Roman" w:eastAsia="宋体" w:hAnsi="Times New Roman" w:hint="eastAsia"/>
          <w:szCs w:val="21"/>
        </w:rPr>
        <w:t xml:space="preserve"> </w:t>
      </w:r>
      <w:r>
        <w:rPr>
          <w:rFonts w:ascii="Times New Roman" w:eastAsia="宋体" w:hAnsi="Times New Roman" w:hint="eastAsia"/>
          <w:szCs w:val="21"/>
        </w:rPr>
        <w:t>任务</w:t>
      </w:r>
      <w:r>
        <w:rPr>
          <w:rFonts w:ascii="Times New Roman" w:eastAsia="宋体" w:hAnsi="Times New Roman" w:hint="eastAsia"/>
          <w:szCs w:val="21"/>
        </w:rPr>
        <w:t>2</w:t>
      </w:r>
      <w:r>
        <w:rPr>
          <w:rFonts w:ascii="Times New Roman" w:eastAsia="宋体" w:hAnsi="Times New Roman"/>
          <w:szCs w:val="21"/>
        </w:rPr>
        <w:t>-</w:t>
      </w:r>
      <w:r w:rsidR="006123FE">
        <w:rPr>
          <w:rFonts w:ascii="Times New Roman" w:eastAsia="宋体" w:hAnsi="Times New Roman"/>
          <w:szCs w:val="21"/>
        </w:rPr>
        <w:t>2</w:t>
      </w:r>
      <w:r>
        <w:rPr>
          <w:rFonts w:ascii="Times New Roman" w:eastAsia="宋体" w:hAnsi="Times New Roman" w:hint="eastAsia"/>
          <w:szCs w:val="21"/>
        </w:rPr>
        <w:t>输出结果</w:t>
      </w:r>
    </w:p>
    <w:p w14:paraId="12A11809" w14:textId="58EC2ABC" w:rsidR="00154C76" w:rsidRDefault="00A41C09" w:rsidP="00D547F4">
      <w:pPr>
        <w:jc w:val="center"/>
        <w:rPr>
          <w:rFonts w:ascii="Times New Roman" w:eastAsia="宋体" w:hAnsi="Times New Roman"/>
          <w:szCs w:val="21"/>
        </w:rPr>
      </w:pPr>
      <w:r w:rsidRPr="00A41C09">
        <w:rPr>
          <w:noProof/>
        </w:rPr>
        <w:lastRenderedPageBreak/>
        <w:drawing>
          <wp:inline distT="0" distB="0" distL="0" distR="0" wp14:anchorId="492CBD5C" wp14:editId="7D0EBF3A">
            <wp:extent cx="5274310" cy="2468245"/>
            <wp:effectExtent l="0" t="0" r="2540" b="8255"/>
            <wp:docPr id="163478350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4783502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6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DE59F9" w14:textId="0A3731FA" w:rsidR="00D547F4" w:rsidRPr="001D464D" w:rsidRDefault="00D547F4" w:rsidP="00FE7392">
      <w:pPr>
        <w:ind w:firstLine="420"/>
        <w:jc w:val="center"/>
        <w:rPr>
          <w:rFonts w:ascii="Times New Roman" w:eastAsia="宋体" w:hAnsi="Times New Roman"/>
          <w:szCs w:val="21"/>
        </w:rPr>
      </w:pPr>
      <w:r w:rsidRPr="001D464D">
        <w:rPr>
          <w:rFonts w:ascii="Times New Roman" w:eastAsia="宋体" w:hAnsi="Times New Roman"/>
          <w:szCs w:val="21"/>
        </w:rPr>
        <w:t>图</w:t>
      </w:r>
      <w:r w:rsidR="0048132C">
        <w:rPr>
          <w:rFonts w:ascii="Times New Roman" w:eastAsia="宋体" w:hAnsi="Times New Roman"/>
          <w:szCs w:val="21"/>
        </w:rPr>
        <w:t>3</w:t>
      </w:r>
      <w:r>
        <w:rPr>
          <w:rFonts w:ascii="Times New Roman" w:eastAsia="宋体" w:hAnsi="Times New Roman" w:hint="eastAsia"/>
          <w:szCs w:val="21"/>
        </w:rPr>
        <w:t xml:space="preserve"> </w:t>
      </w:r>
      <w:r>
        <w:rPr>
          <w:rFonts w:ascii="Times New Roman" w:eastAsia="宋体" w:hAnsi="Times New Roman" w:hint="eastAsia"/>
          <w:szCs w:val="21"/>
        </w:rPr>
        <w:t>任务</w:t>
      </w:r>
      <w:r>
        <w:rPr>
          <w:rFonts w:ascii="Times New Roman" w:eastAsia="宋体" w:hAnsi="Times New Roman" w:hint="eastAsia"/>
          <w:szCs w:val="21"/>
        </w:rPr>
        <w:t>2</w:t>
      </w:r>
      <w:r>
        <w:rPr>
          <w:rFonts w:ascii="Times New Roman" w:eastAsia="宋体" w:hAnsi="Times New Roman"/>
          <w:szCs w:val="21"/>
        </w:rPr>
        <w:t>-</w:t>
      </w:r>
      <w:r w:rsidR="0048132C">
        <w:rPr>
          <w:rFonts w:ascii="Times New Roman" w:eastAsia="宋体" w:hAnsi="Times New Roman"/>
          <w:szCs w:val="21"/>
        </w:rPr>
        <w:t>3</w:t>
      </w:r>
      <w:r>
        <w:rPr>
          <w:rFonts w:ascii="Times New Roman" w:eastAsia="宋体" w:hAnsi="Times New Roman" w:hint="eastAsia"/>
          <w:szCs w:val="21"/>
        </w:rPr>
        <w:t>输出结果</w:t>
      </w:r>
    </w:p>
    <w:p w14:paraId="3DB88DFA" w14:textId="4B5B7E18" w:rsidR="00403E32" w:rsidRDefault="00A41C09" w:rsidP="002F4A88">
      <w:pPr>
        <w:rPr>
          <w:rFonts w:ascii="Times New Roman" w:eastAsia="宋体" w:hAnsi="Times New Roman"/>
          <w:szCs w:val="21"/>
        </w:rPr>
      </w:pPr>
      <w:r w:rsidRPr="00A41C09">
        <w:rPr>
          <w:noProof/>
        </w:rPr>
        <w:drawing>
          <wp:inline distT="0" distB="0" distL="0" distR="0" wp14:anchorId="34A2CC38" wp14:editId="148A622B">
            <wp:extent cx="5274310" cy="2371725"/>
            <wp:effectExtent l="0" t="0" r="2540" b="9525"/>
            <wp:docPr id="50497376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497376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71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F4EA8A" w14:textId="0D31E8E6" w:rsidR="005A05D6" w:rsidRDefault="005A05D6" w:rsidP="00384575">
      <w:pPr>
        <w:ind w:firstLine="420"/>
        <w:jc w:val="center"/>
        <w:rPr>
          <w:rFonts w:ascii="Times New Roman" w:eastAsia="宋体" w:hAnsi="Times New Roman"/>
          <w:szCs w:val="21"/>
        </w:rPr>
      </w:pPr>
      <w:r w:rsidRPr="001D464D">
        <w:rPr>
          <w:rFonts w:ascii="Times New Roman" w:eastAsia="宋体" w:hAnsi="Times New Roman"/>
          <w:szCs w:val="21"/>
        </w:rPr>
        <w:t>图</w:t>
      </w:r>
      <w:r w:rsidR="00E843A1">
        <w:rPr>
          <w:rFonts w:ascii="Times New Roman" w:eastAsia="宋体" w:hAnsi="Times New Roman"/>
          <w:szCs w:val="21"/>
        </w:rPr>
        <w:t>4</w:t>
      </w:r>
      <w:r>
        <w:rPr>
          <w:rFonts w:ascii="Times New Roman" w:eastAsia="宋体" w:hAnsi="Times New Roman" w:hint="eastAsia"/>
          <w:szCs w:val="21"/>
        </w:rPr>
        <w:t xml:space="preserve"> </w:t>
      </w:r>
      <w:r w:rsidR="00403E32">
        <w:rPr>
          <w:rFonts w:ascii="Times New Roman" w:eastAsia="宋体" w:hAnsi="Times New Roman" w:hint="eastAsia"/>
          <w:szCs w:val="21"/>
        </w:rPr>
        <w:t>MapReduce</w:t>
      </w:r>
      <w:r w:rsidR="00E81479">
        <w:rPr>
          <w:rFonts w:ascii="Times New Roman" w:eastAsia="宋体" w:hAnsi="Times New Roman" w:hint="eastAsia"/>
          <w:szCs w:val="21"/>
        </w:rPr>
        <w:t>任务</w:t>
      </w:r>
      <w:r w:rsidR="00403E32">
        <w:rPr>
          <w:rFonts w:ascii="Times New Roman" w:eastAsia="宋体" w:hAnsi="Times New Roman" w:hint="eastAsia"/>
          <w:szCs w:val="21"/>
        </w:rPr>
        <w:t>运行界面</w:t>
      </w:r>
    </w:p>
    <w:p w14:paraId="6B822809" w14:textId="77777777" w:rsidR="00384575" w:rsidRPr="00384575" w:rsidRDefault="00384575" w:rsidP="00384575">
      <w:pPr>
        <w:ind w:firstLine="420"/>
        <w:jc w:val="center"/>
        <w:rPr>
          <w:rFonts w:ascii="Times New Roman" w:eastAsia="宋体" w:hAnsi="Times New Roman"/>
          <w:szCs w:val="21"/>
        </w:rPr>
      </w:pPr>
    </w:p>
    <w:p w14:paraId="3BA30938" w14:textId="229E1626" w:rsidR="001C3F5A" w:rsidRPr="00A405B3" w:rsidRDefault="00D50AE7" w:rsidP="00A41C09">
      <w:pPr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总结：</w:t>
      </w:r>
      <w:r w:rsidR="00A41C09" w:rsidRPr="00A41C09">
        <w:rPr>
          <w:rFonts w:ascii="Times New Roman" w:eastAsia="宋体" w:hAnsi="Times New Roman" w:hint="eastAsia"/>
          <w:sz w:val="24"/>
        </w:rPr>
        <w:t>在本次实验中，实现了一个基于</w:t>
      </w:r>
      <w:r w:rsidR="00A41C09" w:rsidRPr="00A41C09">
        <w:rPr>
          <w:rFonts w:ascii="Times New Roman" w:eastAsia="宋体" w:hAnsi="Times New Roman" w:hint="eastAsia"/>
          <w:sz w:val="24"/>
        </w:rPr>
        <w:t>MapReduce</w:t>
      </w:r>
      <w:r w:rsidR="00A41C09" w:rsidRPr="00A41C09">
        <w:rPr>
          <w:rFonts w:ascii="Times New Roman" w:eastAsia="宋体" w:hAnsi="Times New Roman" w:hint="eastAsia"/>
          <w:sz w:val="24"/>
        </w:rPr>
        <w:t>框架的数据处理程序，分析机场交易数据。通过</w:t>
      </w:r>
      <w:r w:rsidR="00A41C09" w:rsidRPr="00A41C09">
        <w:rPr>
          <w:rFonts w:ascii="Times New Roman" w:eastAsia="宋体" w:hAnsi="Times New Roman" w:hint="eastAsia"/>
          <w:sz w:val="24"/>
        </w:rPr>
        <w:t>Map</w:t>
      </w:r>
      <w:r w:rsidR="00A41C09" w:rsidRPr="00A41C09">
        <w:rPr>
          <w:rFonts w:ascii="Times New Roman" w:eastAsia="宋体" w:hAnsi="Times New Roman" w:hint="eastAsia"/>
          <w:sz w:val="24"/>
        </w:rPr>
        <w:t>阶段，过滤标题行、提取重要字段，并生成不同的键值对以进行汇总。</w:t>
      </w:r>
      <w:r w:rsidR="00A41C09" w:rsidRPr="00A41C09">
        <w:rPr>
          <w:rFonts w:ascii="Times New Roman" w:eastAsia="宋体" w:hAnsi="Times New Roman" w:hint="eastAsia"/>
          <w:sz w:val="24"/>
        </w:rPr>
        <w:t>Reduce</w:t>
      </w:r>
      <w:r w:rsidR="00A41C09" w:rsidRPr="00A41C09">
        <w:rPr>
          <w:rFonts w:ascii="Times New Roman" w:eastAsia="宋体" w:hAnsi="Times New Roman" w:hint="eastAsia"/>
          <w:sz w:val="24"/>
        </w:rPr>
        <w:t>阶段则对这些数据进行聚合，使用</w:t>
      </w:r>
      <w:r w:rsidR="00A41C09" w:rsidRPr="00A41C09">
        <w:rPr>
          <w:rFonts w:ascii="Times New Roman" w:eastAsia="宋体" w:hAnsi="Times New Roman" w:hint="eastAsia"/>
          <w:sz w:val="24"/>
        </w:rPr>
        <w:t>MultipleOutputs</w:t>
      </w:r>
      <w:r w:rsidR="00A41C09" w:rsidRPr="00A41C09">
        <w:rPr>
          <w:rFonts w:ascii="Times New Roman" w:eastAsia="宋体" w:hAnsi="Times New Roman" w:hint="eastAsia"/>
          <w:sz w:val="24"/>
        </w:rPr>
        <w:t>将结果写入不同文件。实验提升了我的</w:t>
      </w:r>
      <w:r w:rsidR="00A41C09" w:rsidRPr="00A41C09">
        <w:rPr>
          <w:rFonts w:ascii="Times New Roman" w:eastAsia="宋体" w:hAnsi="Times New Roman" w:hint="eastAsia"/>
          <w:sz w:val="24"/>
        </w:rPr>
        <w:t>Java</w:t>
      </w:r>
      <w:r w:rsidR="00A41C09" w:rsidRPr="00A41C09">
        <w:rPr>
          <w:rFonts w:ascii="Times New Roman" w:eastAsia="宋体" w:hAnsi="Times New Roman" w:hint="eastAsia"/>
          <w:sz w:val="24"/>
        </w:rPr>
        <w:t>编程能力和数据处理技巧，同时让我学会了如何解决数据质量问题，如缺失值和格式不一致。总体而言，这次实验加深了我对</w:t>
      </w:r>
      <w:r w:rsidR="00A41C09" w:rsidRPr="00A41C09">
        <w:rPr>
          <w:rFonts w:ascii="Times New Roman" w:eastAsia="宋体" w:hAnsi="Times New Roman" w:hint="eastAsia"/>
          <w:sz w:val="24"/>
        </w:rPr>
        <w:t>Hadoop</w:t>
      </w:r>
      <w:r w:rsidR="00A41C09" w:rsidRPr="00A41C09">
        <w:rPr>
          <w:rFonts w:ascii="Times New Roman" w:eastAsia="宋体" w:hAnsi="Times New Roman" w:hint="eastAsia"/>
          <w:sz w:val="24"/>
        </w:rPr>
        <w:t>编程模型的理解。</w:t>
      </w:r>
    </w:p>
    <w:sectPr w:rsidR="001C3F5A" w:rsidRPr="00A405B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889409" w14:textId="77777777" w:rsidR="00DE7444" w:rsidRDefault="00DE7444" w:rsidP="00D50AE7">
      <w:pPr>
        <w:rPr>
          <w:rFonts w:hint="eastAsia"/>
        </w:rPr>
      </w:pPr>
      <w:r>
        <w:separator/>
      </w:r>
    </w:p>
  </w:endnote>
  <w:endnote w:type="continuationSeparator" w:id="0">
    <w:p w14:paraId="50E4F18A" w14:textId="77777777" w:rsidR="00DE7444" w:rsidRDefault="00DE7444" w:rsidP="00D50AE7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0AA423" w14:textId="77777777" w:rsidR="00DE7444" w:rsidRDefault="00DE7444" w:rsidP="00D50AE7">
      <w:pPr>
        <w:rPr>
          <w:rFonts w:hint="eastAsia"/>
        </w:rPr>
      </w:pPr>
      <w:r>
        <w:separator/>
      </w:r>
    </w:p>
  </w:footnote>
  <w:footnote w:type="continuationSeparator" w:id="0">
    <w:p w14:paraId="68B137EA" w14:textId="77777777" w:rsidR="00DE7444" w:rsidRDefault="00DE7444" w:rsidP="00D50AE7">
      <w:pPr>
        <w:rPr>
          <w:rFonts w:hint="eastAsia"/>
        </w:rPr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46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a1NDc2NDe0NDYwMzJX0lEKTi0uzszPAykwrAUAviMefSwAAAA="/>
  </w:docVars>
  <w:rsids>
    <w:rsidRoot w:val="00064B35"/>
    <w:rsid w:val="000126A7"/>
    <w:rsid w:val="00031F3A"/>
    <w:rsid w:val="000618C2"/>
    <w:rsid w:val="00064B35"/>
    <w:rsid w:val="000C592B"/>
    <w:rsid w:val="000E6FD8"/>
    <w:rsid w:val="00106E0C"/>
    <w:rsid w:val="00154C76"/>
    <w:rsid w:val="001C3F5A"/>
    <w:rsid w:val="001D464D"/>
    <w:rsid w:val="001F5E07"/>
    <w:rsid w:val="002332B5"/>
    <w:rsid w:val="0025532D"/>
    <w:rsid w:val="00280286"/>
    <w:rsid w:val="00292C24"/>
    <w:rsid w:val="002F4A88"/>
    <w:rsid w:val="00373496"/>
    <w:rsid w:val="00373E4F"/>
    <w:rsid w:val="00384575"/>
    <w:rsid w:val="003862A0"/>
    <w:rsid w:val="00403E32"/>
    <w:rsid w:val="0048132C"/>
    <w:rsid w:val="004A3C62"/>
    <w:rsid w:val="004E2A8B"/>
    <w:rsid w:val="005103BA"/>
    <w:rsid w:val="005237B4"/>
    <w:rsid w:val="0055531D"/>
    <w:rsid w:val="00587AEA"/>
    <w:rsid w:val="005A05D6"/>
    <w:rsid w:val="005D0BAC"/>
    <w:rsid w:val="0060536E"/>
    <w:rsid w:val="006123FE"/>
    <w:rsid w:val="00651DB0"/>
    <w:rsid w:val="006E4B4D"/>
    <w:rsid w:val="007117E5"/>
    <w:rsid w:val="00711978"/>
    <w:rsid w:val="00742E9B"/>
    <w:rsid w:val="007A43C0"/>
    <w:rsid w:val="007C5266"/>
    <w:rsid w:val="007D2E6E"/>
    <w:rsid w:val="007F2C89"/>
    <w:rsid w:val="00822A23"/>
    <w:rsid w:val="00835F1C"/>
    <w:rsid w:val="00867A8F"/>
    <w:rsid w:val="00876C46"/>
    <w:rsid w:val="008C0048"/>
    <w:rsid w:val="008E52D2"/>
    <w:rsid w:val="008F0288"/>
    <w:rsid w:val="0090530F"/>
    <w:rsid w:val="00A00028"/>
    <w:rsid w:val="00A20599"/>
    <w:rsid w:val="00A32B43"/>
    <w:rsid w:val="00A405B3"/>
    <w:rsid w:val="00A41C09"/>
    <w:rsid w:val="00A72795"/>
    <w:rsid w:val="00AB1BE2"/>
    <w:rsid w:val="00AE3009"/>
    <w:rsid w:val="00AE3707"/>
    <w:rsid w:val="00AF4448"/>
    <w:rsid w:val="00B41C44"/>
    <w:rsid w:val="00B56619"/>
    <w:rsid w:val="00B64D61"/>
    <w:rsid w:val="00BB6261"/>
    <w:rsid w:val="00BC3C45"/>
    <w:rsid w:val="00BE167E"/>
    <w:rsid w:val="00BF729E"/>
    <w:rsid w:val="00C07189"/>
    <w:rsid w:val="00C43281"/>
    <w:rsid w:val="00C57408"/>
    <w:rsid w:val="00C57B94"/>
    <w:rsid w:val="00CD7EAD"/>
    <w:rsid w:val="00D121E6"/>
    <w:rsid w:val="00D41973"/>
    <w:rsid w:val="00D46F25"/>
    <w:rsid w:val="00D50AE7"/>
    <w:rsid w:val="00D547F4"/>
    <w:rsid w:val="00DB5AFF"/>
    <w:rsid w:val="00DE7444"/>
    <w:rsid w:val="00E248BD"/>
    <w:rsid w:val="00E36094"/>
    <w:rsid w:val="00E56C79"/>
    <w:rsid w:val="00E81479"/>
    <w:rsid w:val="00E843A1"/>
    <w:rsid w:val="00EB1D99"/>
    <w:rsid w:val="00EB6DB2"/>
    <w:rsid w:val="00F32660"/>
    <w:rsid w:val="00F35844"/>
    <w:rsid w:val="00F9592A"/>
    <w:rsid w:val="00FC10D4"/>
    <w:rsid w:val="00FC30F3"/>
    <w:rsid w:val="00FE73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C93F36B"/>
  <w15:chartTrackingRefBased/>
  <w15:docId w15:val="{51E04051-43CE-4712-8483-737522B6A9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E7392"/>
    <w:pPr>
      <w:widowControl w:val="0"/>
      <w:jc w:val="both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uiPriority w:val="35"/>
    <w:unhideWhenUsed/>
    <w:qFormat/>
    <w:rsid w:val="0025532D"/>
    <w:rPr>
      <w:rFonts w:asciiTheme="majorHAnsi" w:eastAsia="黑体" w:hAnsiTheme="majorHAnsi" w:cstheme="majorBidi"/>
      <w:sz w:val="20"/>
      <w:szCs w:val="20"/>
    </w:rPr>
  </w:style>
  <w:style w:type="paragraph" w:styleId="a4">
    <w:name w:val="header"/>
    <w:basedOn w:val="a"/>
    <w:link w:val="a5"/>
    <w:uiPriority w:val="99"/>
    <w:unhideWhenUsed/>
    <w:rsid w:val="00D50AE7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D50AE7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D50AE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D50AE7"/>
    <w:rPr>
      <w:sz w:val="18"/>
      <w:szCs w:val="18"/>
    </w:rPr>
  </w:style>
  <w:style w:type="paragraph" w:styleId="a8">
    <w:name w:val="List Paragraph"/>
    <w:basedOn w:val="a"/>
    <w:uiPriority w:val="34"/>
    <w:qFormat/>
    <w:rsid w:val="007117E5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464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59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733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6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597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66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09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53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989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11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86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8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4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0A539C-A146-4011-978E-EE130A2516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6</Pages>
  <Words>919</Words>
  <Characters>4909</Characters>
  <Application>Microsoft Office Word</Application>
  <DocSecurity>0</DocSecurity>
  <Lines>223</Lines>
  <Paragraphs>215</Paragraphs>
  <ScaleCrop>false</ScaleCrop>
  <Company/>
  <LinksUpToDate>false</LinksUpToDate>
  <CharactersWithSpaces>5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梦杰 杨</dc:creator>
  <cp:keywords/>
  <dc:description/>
  <cp:lastModifiedBy>Ziming Guo</cp:lastModifiedBy>
  <cp:revision>88</cp:revision>
  <dcterms:created xsi:type="dcterms:W3CDTF">2024-06-15T08:20:00Z</dcterms:created>
  <dcterms:modified xsi:type="dcterms:W3CDTF">2025-06-05T1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45297d7-56a9-44db-bf1d-24caebed7082</vt:lpwstr>
  </property>
</Properties>
</file>